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small-poet"/>
      <w:bookmarkEnd w:id="21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-small-poet.-121"/>
      <w:bookmarkEnd w:id="28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-small-poet.-123"/>
      <w:bookmarkEnd w:id="29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a-small-poet.-125"/>
      <w:bookmarkEnd w:id="30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26c2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